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X6c6f2f6ad600ce6090a42a9fd6ba5d3c420b17a"/>
    <w:p>
      <w:pPr>
        <w:pStyle w:val="Heading1"/>
      </w:pPr>
      <w:r>
        <w:t xml:space="preserve">COVER LETTER FOR ASTRONOMER POSITION IN KENYA NAIROBI</w:t>
      </w:r>
    </w:p>
    <w:p>
      <w:pPr>
        <w:pStyle w:val="FirstParagraph"/>
      </w:pPr>
      <w:r>
        <w:t xml:space="preserve">Dear Hiring Committee,</w:t>
      </w:r>
    </w:p>
    <w:p>
      <w:pPr>
        <w:pStyle w:val="BodyText"/>
      </w:pPr>
      <w:r>
        <w:t xml:space="preserve">I am writing to express my enthusiastic interest in the Astronomer position at [Institution Name] in Kenya Nairobi. As a dedicated and passionate astronomer with a strong academic background and hands-on experience in astrophysical research, I am eager to contribute my expertise to advance scientific exploration and innovation within this dynamic region. Kenya Nairobi, with its unique geographical advantages, vibrant scientific community, and growing emphasis on STEM education, represents an ideal environment for me to further my career while making meaningful contributions to the field of astronomy.</w:t>
      </w:r>
    </w:p>
    <w:p>
      <w:pPr>
        <w:pStyle w:val="BodyText"/>
      </w:pPr>
      <w:r>
        <w:t xml:space="preserve">My journey in astronomy began during my undergraduate studies in Physics at [University Name], where I developed a deep fascination with celestial phenomena and the mysteries of the universe. This passion led me to pursue a Master’s degree in Astrophysics, followed by a Ph.D. focused on [specific research area, e.g., "galactic structure and cosmology"], which involved extensive data analysis using advanced computational tools and telescope observations. Throughout my academic career, I have consistently demonstrated a commitment to scientific rigor, curiosity-driven research, and the ability to collaborate across disciplines—a foundation that prepares me to thrive in Nairobi’s interdisciplinary scientific ecosystem.</w:t>
      </w:r>
    </w:p>
    <w:p>
      <w:pPr>
        <w:pStyle w:val="BodyText"/>
      </w:pPr>
      <w:r>
        <w:t xml:space="preserve">As an Astronomer, my work has centered on [specific projects or research areas], including [mention any notable achievements, e.g., "analyzing exoplanet atmospheres using spectroscopic data" or "studying dark matter distribution in galaxy clusters"]. These experiences have equipped me with expertise in observational techniques, data interpretation, and the development of algorithms to process astronomical datasets. I am particularly skilled in utilizing tools such as [software/hardware examples], which are essential for modern astronomical research. My research has been published in reputable journals like [Journal Name], and I have presented my findings at international conferences, including [Conference Name], where I engaged with global experts to exchange ideas on cutting-edge discoveries.</w:t>
      </w:r>
    </w:p>
    <w:p>
      <w:pPr>
        <w:pStyle w:val="BodyText"/>
      </w:pPr>
      <w:r>
        <w:t xml:space="preserve">What draws me to Kenya Nairobi is its unique position as a hub for scientific innovation in East Africa. The region’s clear skies and minimal light pollution make it an ideal location for astronomical observations, while institutions like the [Kenya Astronomical Society or local universities] are actively fostering a culture of research and education. I am particularly inspired by the potential to contribute to projects such as [specific initiatives, e.g., "the development of a national observatory" or "community outreach programs to inspire future scientists"]. By combining my technical skills with a commitment to public engagement, I aim to support Kenya’s growing role in global astronomy while addressing local challenges through scientific collaboration.</w:t>
      </w:r>
    </w:p>
    <w:p>
      <w:pPr>
        <w:pStyle w:val="BodyText"/>
      </w:pPr>
      <w:r>
        <w:t xml:space="preserve">In Nairobi, I envision myself working alongside researchers, educators, and policymakers to expand access to astronomical resources and promote STEM education. My experience in mentoring undergraduate students and leading workshops on [relevant topics] has prepared me to contribute to capacity-building efforts in the region. I am especially interested in exploring opportunities to collaborate with institutions like [Jomo Kenyatta University of Agriculture and Technology or the Kenya National Space Program], where I can leverage my expertise to support projects that align with Kenya’s vision for technological advancement.</w:t>
      </w:r>
    </w:p>
    <w:p>
      <w:pPr>
        <w:pStyle w:val="BodyText"/>
      </w:pPr>
      <w:r>
        <w:t xml:space="preserve">Furthermore, my ability to adapt to diverse environments and work in multicultural teams has been honed through international collaborations with researchers in [countries or regions]. This experience has taught me the value of cross-cultural communication and the importance of tailoring scientific initiatives to meet local needs. In Nairobi, I am confident that my background will enable me to contribute effectively to both research and community-driven projects, ensuring that astronomy remains accessible and impactful for all.</w:t>
      </w:r>
    </w:p>
    <w:p>
      <w:pPr>
        <w:pStyle w:val="BodyText"/>
      </w:pPr>
      <w:r>
        <w:t xml:space="preserve">Finally, I am deeply motivated by the opportunity to be part of Kenya’s evolving scientific landscape. The country’s commitment to innovation, combined with its rich natural resources and cultural diversity, creates a fertile ground for groundbreaking discoveries. As an Astronomer in Nairobi, I aim to not only advance my own research but also inspire the next generation of scientists to explore the cosmos and address global challenges through science.</w:t>
      </w:r>
    </w:p>
    <w:p>
      <w:pPr>
        <w:pStyle w:val="BodyText"/>
      </w:pPr>
      <w:r>
        <w:t xml:space="preserve">I would be honored to bring my skills, enthusiasm, and dedication to your team. I am available at your earliest convenience for an interview and am happy to provide additional information or references upon request. Thank you for considering my application. I look forward to the possibility of contributing to the exciting work being done in Kenya Nairobi.</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Kenya Nairobi</dc:title>
  <dc:creator/>
  <dc:language>en</dc:language>
  <cp:keywords/>
  <dcterms:created xsi:type="dcterms:W3CDTF">2026-07-23T12:52:51Z</dcterms:created>
  <dcterms:modified xsi:type="dcterms:W3CDTF">2026-07-23T12:52:51Z</dcterms:modified>
</cp:coreProperties>
</file>

<file path=docProps/custom.xml><?xml version="1.0" encoding="utf-8"?>
<Properties xmlns="http://schemas.openxmlformats.org/officeDocument/2006/custom-properties" xmlns:vt="http://schemas.openxmlformats.org/officeDocument/2006/docPropsVTypes"/>
</file>